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5D752B">
      <w:r>
        <w:t>Calvary Hymns October 24, 2021</w:t>
      </w:r>
    </w:p>
    <w:p w:rsidR="005D752B" w:rsidRDefault="005D752B"/>
    <w:p w:rsidR="005D752B" w:rsidRDefault="005D752B"/>
    <w:p w:rsidR="005D752B" w:rsidRDefault="005D752B">
      <w:r>
        <w:t>Opening Hymn 410</w:t>
      </w:r>
      <w:r w:rsidR="0032655B">
        <w:t xml:space="preserve">    Praise, my soul, the King of heaven</w:t>
      </w:r>
      <w:bookmarkStart w:id="0" w:name="_GoBack"/>
      <w:bookmarkEnd w:id="0"/>
    </w:p>
    <w:p w:rsidR="00F31819" w:rsidRDefault="00F31819"/>
    <w:p w:rsidR="00F31819" w:rsidRDefault="00F31819">
      <w:r>
        <w:t>1    Praise, my soul, the King of heaven;</w:t>
      </w:r>
    </w:p>
    <w:p w:rsidR="00F31819" w:rsidRDefault="00F31819">
      <w:r>
        <w:t xml:space="preserve">to his feet thy tribute </w:t>
      </w:r>
      <w:proofErr w:type="gramStart"/>
      <w:r>
        <w:t>bring</w:t>
      </w:r>
      <w:proofErr w:type="gramEnd"/>
      <w:r>
        <w:t>;</w:t>
      </w:r>
    </w:p>
    <w:p w:rsidR="00F31819" w:rsidRDefault="00F31819">
      <w:r>
        <w:t xml:space="preserve">ransomed, healed, restored, forgiven, </w:t>
      </w:r>
    </w:p>
    <w:p w:rsidR="00F31819" w:rsidRDefault="00F31819">
      <w:r>
        <w:t>evermore his praises sing;</w:t>
      </w:r>
    </w:p>
    <w:p w:rsidR="00F31819" w:rsidRDefault="00F31819">
      <w:r>
        <w:t>Alleluia, alleluia!  Praise the everlasting King.</w:t>
      </w:r>
    </w:p>
    <w:p w:rsidR="00F31819" w:rsidRDefault="00F31819"/>
    <w:p w:rsidR="00F31819" w:rsidRDefault="00F31819">
      <w:r>
        <w:t>2    Praise him for his grace and favor</w:t>
      </w:r>
    </w:p>
    <w:p w:rsidR="00F31819" w:rsidRDefault="00F31819">
      <w:r>
        <w:t>to his people in distress;</w:t>
      </w:r>
    </w:p>
    <w:p w:rsidR="00F31819" w:rsidRDefault="00F31819">
      <w:r>
        <w:t xml:space="preserve">praise him still the same as ever, </w:t>
      </w:r>
    </w:p>
    <w:p w:rsidR="00F31819" w:rsidRDefault="00F31819">
      <w:r>
        <w:t>slow to chide, and swift to bless.</w:t>
      </w:r>
    </w:p>
    <w:p w:rsidR="00F31819" w:rsidRDefault="00F31819">
      <w:r>
        <w:t>Alleluia, alleluia!  Glorious in his faithfulness.</w:t>
      </w:r>
    </w:p>
    <w:p w:rsidR="00F31819" w:rsidRDefault="00F31819"/>
    <w:p w:rsidR="00F31819" w:rsidRDefault="00F31819">
      <w:r>
        <w:t>3    Father-like he tends and spares us;</w:t>
      </w:r>
    </w:p>
    <w:p w:rsidR="00F31819" w:rsidRDefault="00F31819">
      <w:r>
        <w:t>well our feeble frame he knows;</w:t>
      </w:r>
    </w:p>
    <w:p w:rsidR="00F31819" w:rsidRDefault="00F31819">
      <w:r>
        <w:t>in his hand he gently bears us,</w:t>
      </w:r>
    </w:p>
    <w:p w:rsidR="00F31819" w:rsidRDefault="00F31819">
      <w:r>
        <w:t>rescues us from all our foes.</w:t>
      </w:r>
    </w:p>
    <w:p w:rsidR="00F31819" w:rsidRDefault="00F31819"/>
    <w:p w:rsidR="00F31819" w:rsidRDefault="00F31819">
      <w:r>
        <w:t>4    Angels, help us to adore him;</w:t>
      </w:r>
    </w:p>
    <w:p w:rsidR="00F31819" w:rsidRDefault="00F31819">
      <w:r>
        <w:t>ye behold him face to face;</w:t>
      </w:r>
    </w:p>
    <w:p w:rsidR="00F31819" w:rsidRDefault="00F31819">
      <w:r>
        <w:t xml:space="preserve">sun and moon, bow down before him, </w:t>
      </w:r>
    </w:p>
    <w:p w:rsidR="00F31819" w:rsidRDefault="00F31819">
      <w:r>
        <w:t>dwellers all in time and space.</w:t>
      </w:r>
    </w:p>
    <w:p w:rsidR="00F31819" w:rsidRDefault="00F31819">
      <w:r>
        <w:t>Alleluia, alleluia!  Praise with us the God of grace.</w:t>
      </w:r>
    </w:p>
    <w:p w:rsidR="00F31819" w:rsidRDefault="00F31819"/>
    <w:p w:rsidR="00F31819" w:rsidRPr="00F31819" w:rsidRDefault="00F31819">
      <w:pPr>
        <w:rPr>
          <w:i/>
        </w:rPr>
      </w:pPr>
      <w:r w:rsidRPr="00F31819">
        <w:rPr>
          <w:i/>
        </w:rPr>
        <w:t xml:space="preserve">Words:  Henry Francis </w:t>
      </w:r>
      <w:proofErr w:type="spellStart"/>
      <w:r w:rsidRPr="00F31819">
        <w:rPr>
          <w:i/>
        </w:rPr>
        <w:t>Lyte</w:t>
      </w:r>
      <w:proofErr w:type="spellEnd"/>
      <w:r w:rsidRPr="00F31819">
        <w:rPr>
          <w:i/>
        </w:rPr>
        <w:t xml:space="preserve"> (1793-1847), alt.</w:t>
      </w:r>
    </w:p>
    <w:p w:rsidR="00F31819" w:rsidRPr="00F31819" w:rsidRDefault="00F31819">
      <w:pPr>
        <w:rPr>
          <w:i/>
        </w:rPr>
      </w:pPr>
      <w:r w:rsidRPr="00F31819">
        <w:rPr>
          <w:i/>
        </w:rPr>
        <w:t>Music:  Lauda anima, John Goss (1800-1880)</w:t>
      </w:r>
    </w:p>
    <w:p w:rsidR="005D752B" w:rsidRPr="00A645CF" w:rsidRDefault="00A645CF">
      <w:pPr>
        <w:rPr>
          <w:i/>
        </w:rPr>
      </w:pPr>
      <w:r>
        <w:rPr>
          <w:i/>
        </w:rPr>
        <w:t>Meter:  87. 87. 87</w:t>
      </w:r>
    </w:p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/>
    <w:p w:rsidR="005D752B" w:rsidRDefault="005D752B" w:rsidP="005D752B"/>
    <w:p w:rsidR="005D752B" w:rsidRDefault="005D752B" w:rsidP="005D752B"/>
    <w:p w:rsidR="005D752B" w:rsidRDefault="005D752B" w:rsidP="005D752B"/>
    <w:p w:rsidR="005D752B" w:rsidRDefault="005D752B" w:rsidP="005D752B"/>
    <w:p w:rsidR="005D752B" w:rsidRDefault="005D752B" w:rsidP="005D752B"/>
    <w:p w:rsidR="005D752B" w:rsidRDefault="005D752B" w:rsidP="005D752B"/>
    <w:p w:rsidR="005D752B" w:rsidRDefault="005D752B" w:rsidP="005D752B">
      <w:r>
        <w:lastRenderedPageBreak/>
        <w:t>Sequence Hymn 493   O for a thousand tongues to sing</w:t>
      </w:r>
    </w:p>
    <w:p w:rsidR="005D752B" w:rsidRDefault="005D752B" w:rsidP="005D752B"/>
    <w:p w:rsidR="005D752B" w:rsidRDefault="005D752B" w:rsidP="005D752B">
      <w:r>
        <w:t>1    O for a thousand tongues to sing</w:t>
      </w:r>
    </w:p>
    <w:p w:rsidR="005D752B" w:rsidRDefault="005D752B" w:rsidP="005D752B">
      <w:r>
        <w:t>my dear Redeemer’s praise,</w:t>
      </w:r>
    </w:p>
    <w:p w:rsidR="005D752B" w:rsidRDefault="005D752B" w:rsidP="005D752B">
      <w:r>
        <w:t>the glories of my God and King,</w:t>
      </w:r>
    </w:p>
    <w:p w:rsidR="005D752B" w:rsidRDefault="005D752B" w:rsidP="005D752B">
      <w:r>
        <w:t>the triumphs of his grace!</w:t>
      </w:r>
    </w:p>
    <w:p w:rsidR="005D752B" w:rsidRDefault="005D752B" w:rsidP="005D752B"/>
    <w:p w:rsidR="005D752B" w:rsidRDefault="005D752B" w:rsidP="005D752B">
      <w:r>
        <w:t>2    My gracious Master and my God,</w:t>
      </w:r>
    </w:p>
    <w:p w:rsidR="005D752B" w:rsidRDefault="005D752B" w:rsidP="005D752B">
      <w:r>
        <w:t>assist me to proclaim</w:t>
      </w:r>
    </w:p>
    <w:p w:rsidR="005D752B" w:rsidRDefault="005D752B" w:rsidP="005D752B">
      <w:r>
        <w:t>and spread through all the earth</w:t>
      </w:r>
    </w:p>
    <w:p w:rsidR="005D752B" w:rsidRDefault="005D752B" w:rsidP="005D752B">
      <w:r>
        <w:t>abroad the honors of thy Name.</w:t>
      </w:r>
    </w:p>
    <w:p w:rsidR="005D752B" w:rsidRDefault="005D752B" w:rsidP="005D752B"/>
    <w:p w:rsidR="005D752B" w:rsidRDefault="005D752B" w:rsidP="005D752B">
      <w:r>
        <w:t>3    Jesus! the Name that charms our fears</w:t>
      </w:r>
    </w:p>
    <w:p w:rsidR="005D752B" w:rsidRDefault="005D752B" w:rsidP="005D752B">
      <w:r>
        <w:t>and bids our sorrows cease;</w:t>
      </w:r>
    </w:p>
    <w:p w:rsidR="005D752B" w:rsidRDefault="005D752B" w:rsidP="005D752B">
      <w:r>
        <w:t>’tis music in the sinner’s ears,</w:t>
      </w:r>
    </w:p>
    <w:p w:rsidR="005D752B" w:rsidRDefault="005D752B" w:rsidP="005D752B">
      <w:r>
        <w:t>’tis life and health and peace.</w:t>
      </w:r>
    </w:p>
    <w:p w:rsidR="005D752B" w:rsidRDefault="005D752B" w:rsidP="005D752B"/>
    <w:p w:rsidR="005D752B" w:rsidRDefault="005D752B" w:rsidP="005D752B">
      <w:r>
        <w:t>4    He speaks; and, listening to his voice,</w:t>
      </w:r>
    </w:p>
    <w:p w:rsidR="005D752B" w:rsidRDefault="005D752B" w:rsidP="005D752B">
      <w:r>
        <w:t>new life the dead receive,</w:t>
      </w:r>
    </w:p>
    <w:p w:rsidR="005D752B" w:rsidRDefault="005D752B" w:rsidP="005D752B">
      <w:r>
        <w:t>the mournful broken hearts rejoice,</w:t>
      </w:r>
    </w:p>
    <w:p w:rsidR="005D752B" w:rsidRDefault="005D752B" w:rsidP="005D752B">
      <w:r>
        <w:t>the humble poor believe.</w:t>
      </w:r>
    </w:p>
    <w:p w:rsidR="005D752B" w:rsidRDefault="005D752B" w:rsidP="005D752B"/>
    <w:p w:rsidR="005D752B" w:rsidRDefault="005D752B" w:rsidP="005D752B">
      <w:r>
        <w:t>5    Hear him, ye deaf; ye voiceless ones,</w:t>
      </w:r>
    </w:p>
    <w:p w:rsidR="005D752B" w:rsidRDefault="005D752B" w:rsidP="005D752B">
      <w:r>
        <w:t>your loosened tongues employ;</w:t>
      </w:r>
    </w:p>
    <w:p w:rsidR="005D752B" w:rsidRDefault="005D752B" w:rsidP="005D752B">
      <w:r>
        <w:t>ye blind, behold, your Savior comes;</w:t>
      </w:r>
    </w:p>
    <w:p w:rsidR="005D752B" w:rsidRDefault="005D752B" w:rsidP="005D752B">
      <w:r>
        <w:t>and leap, ye lame, for joy!</w:t>
      </w:r>
    </w:p>
    <w:p w:rsidR="005D752B" w:rsidRDefault="005D752B" w:rsidP="005D752B"/>
    <w:p w:rsidR="005D752B" w:rsidRDefault="005D752B" w:rsidP="005D752B">
      <w:r>
        <w:t>6    Glory to God and praise and love</w:t>
      </w:r>
    </w:p>
    <w:p w:rsidR="005D752B" w:rsidRDefault="005D752B" w:rsidP="005D752B">
      <w:r>
        <w:t>be now and ever given</w:t>
      </w:r>
    </w:p>
    <w:p w:rsidR="005D752B" w:rsidRDefault="005D752B" w:rsidP="005D752B">
      <w:r>
        <w:t>by saints below and saints above,</w:t>
      </w:r>
    </w:p>
    <w:p w:rsidR="005D752B" w:rsidRDefault="005D752B" w:rsidP="005D752B">
      <w:r>
        <w:t>the Church in earth and heaven.</w:t>
      </w:r>
    </w:p>
    <w:p w:rsidR="005D752B" w:rsidRDefault="005D752B" w:rsidP="005D752B"/>
    <w:p w:rsidR="005D752B" w:rsidRPr="005D752B" w:rsidRDefault="005D752B" w:rsidP="005D752B">
      <w:pPr>
        <w:rPr>
          <w:i/>
        </w:rPr>
      </w:pPr>
      <w:r w:rsidRPr="005D752B">
        <w:rPr>
          <w:i/>
        </w:rPr>
        <w:t>Words: Charles Wesley (1707-1788), alt.</w:t>
      </w:r>
    </w:p>
    <w:p w:rsidR="005D752B" w:rsidRPr="005D752B" w:rsidRDefault="005D752B" w:rsidP="005D752B">
      <w:pPr>
        <w:rPr>
          <w:i/>
        </w:rPr>
      </w:pPr>
      <w:r w:rsidRPr="005D752B">
        <w:rPr>
          <w:i/>
        </w:rPr>
        <w:t xml:space="preserve">Music: </w:t>
      </w:r>
      <w:proofErr w:type="spellStart"/>
      <w:r w:rsidRPr="005D752B">
        <w:rPr>
          <w:i/>
        </w:rPr>
        <w:t>Azmon</w:t>
      </w:r>
      <w:proofErr w:type="spellEnd"/>
      <w:r w:rsidRPr="005D752B">
        <w:rPr>
          <w:i/>
        </w:rPr>
        <w:t xml:space="preserve">, Carl </w:t>
      </w:r>
      <w:proofErr w:type="spellStart"/>
      <w:r w:rsidRPr="005D752B">
        <w:rPr>
          <w:i/>
        </w:rPr>
        <w:t>Gotthilf</w:t>
      </w:r>
      <w:proofErr w:type="spellEnd"/>
      <w:r w:rsidRPr="005D752B">
        <w:rPr>
          <w:i/>
        </w:rPr>
        <w:t xml:space="preserve"> </w:t>
      </w:r>
      <w:proofErr w:type="spellStart"/>
      <w:r w:rsidRPr="005D752B">
        <w:rPr>
          <w:i/>
        </w:rPr>
        <w:t>Gläser</w:t>
      </w:r>
      <w:proofErr w:type="spellEnd"/>
      <w:r w:rsidRPr="005D752B">
        <w:rPr>
          <w:i/>
        </w:rPr>
        <w:t xml:space="preserve"> (1784-1829); adapt. and arr. Lowell Mason (1792-1872)</w:t>
      </w:r>
    </w:p>
    <w:p w:rsidR="005D752B" w:rsidRDefault="005D752B" w:rsidP="005D752B">
      <w:pPr>
        <w:rPr>
          <w:i/>
        </w:rPr>
      </w:pPr>
      <w:r w:rsidRPr="005D752B">
        <w:rPr>
          <w:i/>
        </w:rPr>
        <w:t xml:space="preserve">Meter: CM </w:t>
      </w:r>
    </w:p>
    <w:p w:rsidR="00C616BF" w:rsidRDefault="00C616BF" w:rsidP="005D752B">
      <w:pPr>
        <w:rPr>
          <w:i/>
        </w:rPr>
      </w:pPr>
    </w:p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5D752B"/>
    <w:p w:rsidR="00C616BF" w:rsidRDefault="00C616BF" w:rsidP="00C616BF">
      <w:r>
        <w:lastRenderedPageBreak/>
        <w:t>Closing Hymn 535    Ye servants of God, your Master proclaim</w:t>
      </w:r>
    </w:p>
    <w:p w:rsidR="00C616BF" w:rsidRDefault="00C616BF" w:rsidP="00C616BF"/>
    <w:p w:rsidR="00C616BF" w:rsidRDefault="00C616BF" w:rsidP="00C616BF">
      <w:r>
        <w:t>1    Ye servants of God, your Master proclaim,</w:t>
      </w:r>
    </w:p>
    <w:p w:rsidR="00C616BF" w:rsidRDefault="00C616BF" w:rsidP="00C616BF">
      <w:r>
        <w:t>and publish abroad his wonderful Name;</w:t>
      </w:r>
    </w:p>
    <w:p w:rsidR="00C616BF" w:rsidRDefault="00C616BF" w:rsidP="00C616BF">
      <w:r>
        <w:t>the Name all-victorious of Jesus extol:</w:t>
      </w:r>
    </w:p>
    <w:p w:rsidR="00C616BF" w:rsidRDefault="00C616BF" w:rsidP="00C616BF">
      <w:r>
        <w:t>his kingdom is glorious; he rules over all.</w:t>
      </w:r>
    </w:p>
    <w:p w:rsidR="00C616BF" w:rsidRDefault="00C616BF" w:rsidP="00C616BF"/>
    <w:p w:rsidR="00C616BF" w:rsidRDefault="00C616BF" w:rsidP="00C616BF">
      <w:r>
        <w:t xml:space="preserve">2    God </w:t>
      </w:r>
      <w:proofErr w:type="spellStart"/>
      <w:r>
        <w:t>ruleth</w:t>
      </w:r>
      <w:proofErr w:type="spellEnd"/>
      <w:r>
        <w:t xml:space="preserve"> on high, almighty to save;</w:t>
      </w:r>
    </w:p>
    <w:p w:rsidR="00C616BF" w:rsidRDefault="00C616BF" w:rsidP="00C616BF">
      <w:r>
        <w:t>and still he is nigh: his presence we have.</w:t>
      </w:r>
    </w:p>
    <w:p w:rsidR="00C616BF" w:rsidRDefault="00C616BF" w:rsidP="00C616BF">
      <w:r>
        <w:t>The great congregation his triumph shall sing,</w:t>
      </w:r>
    </w:p>
    <w:p w:rsidR="00C616BF" w:rsidRDefault="00C616BF" w:rsidP="00C616BF">
      <w:r>
        <w:t>ascribing salvation to Jesus our King.</w:t>
      </w:r>
    </w:p>
    <w:p w:rsidR="00C616BF" w:rsidRDefault="00C616BF" w:rsidP="00C616BF"/>
    <w:p w:rsidR="00C616BF" w:rsidRDefault="00C616BF" w:rsidP="00C616BF">
      <w:r>
        <w:t>3    Salvation to God who sits on the throne!</w:t>
      </w:r>
    </w:p>
    <w:p w:rsidR="00C616BF" w:rsidRDefault="00C616BF" w:rsidP="00C616BF">
      <w:r>
        <w:t>Let all cry aloud, and honor the Son.</w:t>
      </w:r>
    </w:p>
    <w:p w:rsidR="00C616BF" w:rsidRDefault="00C616BF" w:rsidP="00C616BF">
      <w:r>
        <w:t>The praises of Jesus the angels proclaim,</w:t>
      </w:r>
    </w:p>
    <w:p w:rsidR="00C616BF" w:rsidRDefault="00C616BF" w:rsidP="00C616BF">
      <w:r>
        <w:t>fall down on their faces, and worship the Lamb.</w:t>
      </w:r>
    </w:p>
    <w:p w:rsidR="00C616BF" w:rsidRDefault="00C616BF" w:rsidP="00C616BF"/>
    <w:p w:rsidR="00C616BF" w:rsidRDefault="00C616BF" w:rsidP="00C616BF">
      <w:r>
        <w:t>4    Then let us adore, and give him his right:</w:t>
      </w:r>
    </w:p>
    <w:p w:rsidR="00C616BF" w:rsidRDefault="00C616BF" w:rsidP="00C616BF">
      <w:r>
        <w:t>All glory and power, all wisdom and might,</w:t>
      </w:r>
    </w:p>
    <w:p w:rsidR="00C616BF" w:rsidRDefault="00C616BF" w:rsidP="00C616BF">
      <w:r>
        <w:t>and honor and blessing, with angels above,</w:t>
      </w:r>
    </w:p>
    <w:p w:rsidR="00C616BF" w:rsidRDefault="00C616BF" w:rsidP="00C616BF">
      <w:r>
        <w:t>and thanks never-ceasing and infinite love.</w:t>
      </w:r>
    </w:p>
    <w:p w:rsidR="00C616BF" w:rsidRDefault="00C616BF" w:rsidP="00C616BF"/>
    <w:p w:rsidR="00C616BF" w:rsidRPr="00C616BF" w:rsidRDefault="00C616BF" w:rsidP="00C616BF">
      <w:pPr>
        <w:rPr>
          <w:i/>
        </w:rPr>
      </w:pPr>
      <w:r w:rsidRPr="00C616BF">
        <w:rPr>
          <w:i/>
        </w:rPr>
        <w:t>Words: Charles Wesley (1707-1788), alt.</w:t>
      </w:r>
    </w:p>
    <w:p w:rsidR="00C616BF" w:rsidRPr="00C616BF" w:rsidRDefault="00C616BF" w:rsidP="00C616BF">
      <w:pPr>
        <w:rPr>
          <w:i/>
        </w:rPr>
      </w:pPr>
      <w:r w:rsidRPr="00C616BF">
        <w:rPr>
          <w:i/>
        </w:rPr>
        <w:t xml:space="preserve">Music: Paderborn, melody from </w:t>
      </w:r>
      <w:proofErr w:type="spellStart"/>
      <w:r w:rsidRPr="00C616BF">
        <w:rPr>
          <w:i/>
        </w:rPr>
        <w:t>Catolisch-Paderbornisches</w:t>
      </w:r>
      <w:proofErr w:type="spellEnd"/>
      <w:r w:rsidRPr="00C616BF">
        <w:rPr>
          <w:i/>
        </w:rPr>
        <w:t xml:space="preserve"> </w:t>
      </w:r>
      <w:proofErr w:type="spellStart"/>
      <w:r w:rsidRPr="00C616BF">
        <w:rPr>
          <w:i/>
        </w:rPr>
        <w:t>Gesang-buch</w:t>
      </w:r>
      <w:proofErr w:type="spellEnd"/>
      <w:r w:rsidRPr="00C616BF">
        <w:rPr>
          <w:i/>
        </w:rPr>
        <w:t>, 1765; harm. Sydney Hugo Nicholson (1875-1947)</w:t>
      </w:r>
    </w:p>
    <w:p w:rsidR="00C616BF" w:rsidRPr="00C616BF" w:rsidRDefault="00C616BF" w:rsidP="00C616BF">
      <w:pPr>
        <w:rPr>
          <w:i/>
        </w:rPr>
      </w:pPr>
      <w:r w:rsidRPr="00C616BF">
        <w:rPr>
          <w:i/>
        </w:rPr>
        <w:t>Meter: 10 10. 11 11</w:t>
      </w:r>
    </w:p>
    <w:sectPr w:rsidR="00C616BF" w:rsidRPr="00C616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AxMTYwNLUAcpV0lIJTi4sz8/NACkxqAUzXs54sAAAA"/>
  </w:docVars>
  <w:rsids>
    <w:rsidRoot w:val="005D752B"/>
    <w:rsid w:val="0032655B"/>
    <w:rsid w:val="005D752B"/>
    <w:rsid w:val="00612422"/>
    <w:rsid w:val="00715994"/>
    <w:rsid w:val="00A645CF"/>
    <w:rsid w:val="00C616BF"/>
    <w:rsid w:val="00F31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1F3C"/>
  <w15:chartTrackingRefBased/>
  <w15:docId w15:val="{560E3BEB-B896-426B-884F-10ED31429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10-14T15:20:00Z</dcterms:created>
  <dcterms:modified xsi:type="dcterms:W3CDTF">2021-10-21T15:19:00Z</dcterms:modified>
</cp:coreProperties>
</file>